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167A6" w14:textId="30628C76" w:rsidR="00CA6EAC" w:rsidRPr="002D66CB" w:rsidRDefault="00CA6EAC" w:rsidP="00AD0EB9">
      <w:pPr>
        <w:pStyle w:val="a3"/>
        <w:shd w:val="clear" w:color="auto" w:fill="FFFFFF"/>
        <w:spacing w:before="0" w:beforeAutospacing="0" w:after="150" w:afterAutospacing="0" w:line="360" w:lineRule="auto"/>
        <w:jc w:val="center"/>
        <w:rPr>
          <w:rFonts w:ascii="Malgun Gothic" w:eastAsia="Malgun Gothic" w:hAnsi="Malgun Gothic"/>
          <w:b/>
          <w:bCs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b/>
          <w:bCs/>
          <w:color w:val="000000"/>
          <w:sz w:val="36"/>
          <w:szCs w:val="36"/>
        </w:rPr>
        <w:t>Exercise 3</w:t>
      </w:r>
    </w:p>
    <w:p w14:paraId="55645AE1" w14:textId="6AC42403" w:rsidR="00555C2F" w:rsidRPr="002D66CB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noProof/>
          <w:color w:val="000000"/>
          <w:sz w:val="36"/>
          <w:szCs w:val="36"/>
        </w:rPr>
        <w:drawing>
          <wp:inline distT="0" distB="0" distL="0" distR="0" wp14:anchorId="45B11470" wp14:editId="20E4209E">
            <wp:extent cx="5270500" cy="3354070"/>
            <wp:effectExtent l="0" t="0" r="0" b="0"/>
            <wp:docPr id="1" name="图片 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68666" w14:textId="45B2291A" w:rsidR="00555C2F" w:rsidRPr="002D66CB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 w:hint="eastAsia"/>
          <w:noProof/>
          <w:color w:val="000000"/>
          <w:sz w:val="36"/>
          <w:szCs w:val="36"/>
        </w:rPr>
        <w:drawing>
          <wp:inline distT="0" distB="0" distL="0" distR="0" wp14:anchorId="304FAEDA" wp14:editId="78112B2C">
            <wp:extent cx="5270500" cy="3375025"/>
            <wp:effectExtent l="0" t="0" r="0" b="3175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967F" w14:textId="5960374E" w:rsidR="00555C2F" w:rsidRPr="002D66CB" w:rsidRDefault="00555C2F" w:rsidP="002D66CB">
      <w:pPr>
        <w:pStyle w:val="a3"/>
        <w:shd w:val="clear" w:color="auto" w:fill="FFFFFF"/>
        <w:spacing w:before="0" w:beforeAutospacing="0" w:after="150" w:afterAutospacing="0" w:line="360" w:lineRule="exact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 1:</w:t>
      </w:r>
    </w:p>
    <w:p w14:paraId="5B368925" w14:textId="5BEAC3A2" w:rsidR="00555C2F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The status code is 200, the phrase is “OK”.</w:t>
      </w:r>
    </w:p>
    <w:p w14:paraId="585FF7D7" w14:textId="77777777" w:rsidR="002D66CB" w:rsidRPr="002D66CB" w:rsidRDefault="002D66CB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</w:p>
    <w:p w14:paraId="5EDA0325" w14:textId="564186AA" w:rsidR="00555C2F" w:rsidRPr="002D66CB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lastRenderedPageBreak/>
        <w:t>Q</w:t>
      </w:r>
      <w:r w:rsidRPr="002D66CB">
        <w:rPr>
          <w:rFonts w:ascii="Malgun Gothic" w:eastAsia="Malgun Gothic" w:hAnsi="Malgun Gothic"/>
          <w:color w:val="000000"/>
        </w:rPr>
        <w:t>uestion 2:</w:t>
      </w:r>
    </w:p>
    <w:p w14:paraId="4CE3EBCD" w14:textId="7D895A60" w:rsidR="00555C2F" w:rsidRPr="002D66CB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 xml:space="preserve">The HTML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le was last modi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d at Tue, 23 Sep 2003 05:29:00 GMT. </w:t>
      </w:r>
    </w:p>
    <w:p w14:paraId="195D0CC3" w14:textId="3C587FAF" w:rsidR="00555C2F" w:rsidRPr="002D66CB" w:rsidRDefault="00555C2F" w:rsidP="00AD0EB9">
      <w:pPr>
        <w:pStyle w:val="a3"/>
        <w:shd w:val="clear" w:color="auto" w:fill="FFFFFF"/>
        <w:spacing w:after="15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The Date header is Tue, 23 Sep 2003 05:29:50 GMT</w:t>
      </w:r>
    </w:p>
    <w:p w14:paraId="5862A11C" w14:textId="2DBC7B35" w:rsidR="00555C2F" w:rsidRDefault="00555C2F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The Last modi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d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ld is the time when the HTML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le was last modi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d at the origin server and the Date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ld is when the </w:t>
      </w:r>
      <w:r w:rsidRPr="002D66CB">
        <w:rPr>
          <w:rFonts w:ascii="Malgun Gothic" w:eastAsia="Malgun Gothic" w:hAnsi="Malgun Gothic"/>
          <w:color w:val="000000"/>
          <w:shd w:val="clear" w:color="auto" w:fill="FFFFFF"/>
        </w:rPr>
        <w:t xml:space="preserve">response </w:t>
      </w:r>
      <w:r w:rsidRPr="002D66CB">
        <w:rPr>
          <w:rFonts w:ascii="Malgun Gothic" w:eastAsia="Malgun Gothic" w:hAnsi="Malgun Gothic"/>
          <w:color w:val="000000"/>
        </w:rPr>
        <w:t>was last sent.</w:t>
      </w:r>
    </w:p>
    <w:p w14:paraId="32CF75E6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53C527B7" w14:textId="5EF770FF" w:rsidR="00555C2F" w:rsidRPr="002D66CB" w:rsidRDefault="00555C2F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 3:</w:t>
      </w:r>
    </w:p>
    <w:p w14:paraId="5D885F84" w14:textId="7CFE042E" w:rsidR="00555C2F" w:rsidRPr="002D66CB" w:rsidRDefault="00555C2F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The connection is persistent because the Connection header is “Keep-Alive”.</w:t>
      </w:r>
    </w:p>
    <w:p w14:paraId="269FD290" w14:textId="7A14296F" w:rsidR="00D506BC" w:rsidRDefault="00D506BC" w:rsidP="00AD0EB9">
      <w:pPr>
        <w:spacing w:line="360" w:lineRule="auto"/>
        <w:rPr>
          <w:rFonts w:ascii="Malgun Gothic" w:eastAsia="Malgun Gothic" w:hAnsi="Malgun Gothic" w:cs="Arial"/>
          <w:color w:val="333333"/>
          <w:spacing w:val="-1"/>
          <w:shd w:val="clear" w:color="auto" w:fill="FFFFFF"/>
        </w:rPr>
      </w:pPr>
      <w:r w:rsidRPr="002D66CB">
        <w:rPr>
          <w:rFonts w:ascii="Malgun Gothic" w:eastAsia="Malgun Gothic" w:hAnsi="Malgun Gothic"/>
          <w:color w:val="000000"/>
        </w:rPr>
        <w:t xml:space="preserve">The Connection general header controls whether or not the network connection stays open after the current transaction finishes. If the value sent is keep-alive, it </w:t>
      </w:r>
      <w:r w:rsidRPr="002D66CB">
        <w:rPr>
          <w:rFonts w:ascii="Malgun Gothic" w:eastAsia="Malgun Gothic" w:hAnsi="Malgun Gothic" w:cs="Arial"/>
          <w:color w:val="333333"/>
          <w:spacing w:val="-1"/>
          <w:shd w:val="clear" w:color="auto" w:fill="FFFFFF"/>
        </w:rPr>
        <w:t>indicates that the client would like to keep the connection open.</w:t>
      </w:r>
    </w:p>
    <w:p w14:paraId="72868580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</w:rPr>
      </w:pPr>
    </w:p>
    <w:p w14:paraId="34608AA8" w14:textId="778570B5" w:rsidR="00D506BC" w:rsidRPr="002D66CB" w:rsidRDefault="00D506BC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 4:</w:t>
      </w:r>
    </w:p>
    <w:p w14:paraId="37F35B59" w14:textId="74B3D2B6" w:rsidR="00D506BC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According to content-length header, there are 73 bytes content returned to the browser.</w:t>
      </w:r>
    </w:p>
    <w:p w14:paraId="31A787A1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4C6B2049" w14:textId="70F5C2E9" w:rsidR="00D506BC" w:rsidRPr="002D66CB" w:rsidRDefault="00D506BC" w:rsidP="00AD0EB9">
      <w:pPr>
        <w:pStyle w:val="a3"/>
        <w:shd w:val="clear" w:color="auto" w:fill="FFFFFF"/>
        <w:spacing w:before="0" w:beforeAutospacing="0" w:after="150" w:afterAutospacing="0"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 5:</w:t>
      </w:r>
    </w:p>
    <w:p w14:paraId="007117C5" w14:textId="60A02D9D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It contains a HTML text file:</w:t>
      </w:r>
    </w:p>
    <w:p w14:paraId="0E9CE597" w14:textId="77777777" w:rsidR="00D506BC" w:rsidRPr="002D66CB" w:rsidRDefault="00D506BC" w:rsidP="00AD0EB9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="0" w:after="0" w:line="360" w:lineRule="auto"/>
        <w:rPr>
          <w:rFonts w:ascii="Malgun Gothic" w:eastAsia="Malgun Gothic" w:hAnsi="Malgun Gothic" w:cs="Consolas"/>
          <w:color w:val="5C5C5C"/>
        </w:rPr>
      </w:pPr>
      <w:r w:rsidRPr="002D66CB">
        <w:rPr>
          <w:rStyle w:val="tag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lastRenderedPageBreak/>
        <w:t>&lt;</w:t>
      </w:r>
      <w:r w:rsidRPr="002D66CB">
        <w:rPr>
          <w:rStyle w:val="tag-name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t>html</w:t>
      </w:r>
      <w:r w:rsidRPr="002D66CB">
        <w:rPr>
          <w:rStyle w:val="tag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t>&gt;</w:t>
      </w:r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\n  </w:t>
      </w:r>
    </w:p>
    <w:p w14:paraId="34209A63" w14:textId="77777777" w:rsidR="00D506BC" w:rsidRPr="002D66CB" w:rsidRDefault="00D506BC" w:rsidP="00AD0EB9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360" w:lineRule="auto"/>
        <w:rPr>
          <w:rFonts w:ascii="Malgun Gothic" w:eastAsia="Malgun Gothic" w:hAnsi="Malgun Gothic" w:cs="Consolas"/>
          <w:color w:val="5C5C5C"/>
        </w:rPr>
      </w:pPr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Congratulations.  You've downloaded the file </w:t>
      </w:r>
      <w:proofErr w:type="gramStart"/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lab2-1.html!\</w:t>
      </w:r>
      <w:proofErr w:type="gramEnd"/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n  </w:t>
      </w:r>
    </w:p>
    <w:p w14:paraId="61CF9B35" w14:textId="77777777" w:rsidR="00D506BC" w:rsidRPr="002D66CB" w:rsidRDefault="00D506BC" w:rsidP="00AD0EB9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="0" w:after="0" w:line="360" w:lineRule="auto"/>
        <w:rPr>
          <w:rFonts w:ascii="Malgun Gothic" w:eastAsia="Malgun Gothic" w:hAnsi="Malgun Gothic" w:cs="Consolas"/>
          <w:color w:val="5C5C5C"/>
        </w:rPr>
      </w:pPr>
      <w:r w:rsidRPr="002D66CB">
        <w:rPr>
          <w:rStyle w:val="tag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t>&lt;/</w:t>
      </w:r>
      <w:r w:rsidRPr="002D66CB">
        <w:rPr>
          <w:rStyle w:val="tag-name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t>html</w:t>
      </w:r>
      <w:r w:rsidRPr="002D66CB">
        <w:rPr>
          <w:rStyle w:val="tag"/>
          <w:rFonts w:ascii="Malgun Gothic" w:eastAsia="Malgun Gothic" w:hAnsi="Malgun Gothic" w:cs="Consolas"/>
          <w:b/>
          <w:bCs/>
          <w:color w:val="006699"/>
          <w:bdr w:val="none" w:sz="0" w:space="0" w:color="auto" w:frame="1"/>
        </w:rPr>
        <w:t>&gt;</w:t>
      </w:r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\n  </w:t>
      </w:r>
    </w:p>
    <w:p w14:paraId="7C02D718" w14:textId="5A345455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color w:val="000000"/>
          <w:sz w:val="36"/>
          <w:szCs w:val="36"/>
        </w:rPr>
        <w:br w:type="page"/>
      </w:r>
    </w:p>
    <w:p w14:paraId="64B469C4" w14:textId="5CBDE75A" w:rsidR="00D506BC" w:rsidRPr="002D66CB" w:rsidRDefault="00D506BC" w:rsidP="00AD0EB9">
      <w:pPr>
        <w:pStyle w:val="a3"/>
        <w:shd w:val="clear" w:color="auto" w:fill="FFFFFF"/>
        <w:spacing w:before="0" w:beforeAutospacing="0" w:after="150" w:afterAutospacing="0" w:line="360" w:lineRule="auto"/>
        <w:jc w:val="center"/>
        <w:rPr>
          <w:rFonts w:ascii="Malgun Gothic" w:eastAsia="Malgun Gothic" w:hAnsi="Malgun Gothic"/>
          <w:b/>
          <w:bCs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b/>
          <w:bCs/>
          <w:color w:val="000000"/>
          <w:sz w:val="36"/>
          <w:szCs w:val="36"/>
        </w:rPr>
        <w:lastRenderedPageBreak/>
        <w:t>Exercise 4</w:t>
      </w:r>
    </w:p>
    <w:p w14:paraId="249434A5" w14:textId="4053E7FE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noProof/>
          <w:color w:val="000000"/>
          <w:sz w:val="36"/>
          <w:szCs w:val="36"/>
        </w:rPr>
        <w:drawing>
          <wp:inline distT="0" distB="0" distL="0" distR="0" wp14:anchorId="4C2FAD96" wp14:editId="7511A0D4">
            <wp:extent cx="5270500" cy="3273425"/>
            <wp:effectExtent l="0" t="0" r="0" b="3175"/>
            <wp:docPr id="3" name="图片 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7C23A" w14:textId="535E1335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 w:hint="eastAsia"/>
          <w:noProof/>
          <w:color w:val="000000"/>
          <w:sz w:val="36"/>
          <w:szCs w:val="36"/>
        </w:rPr>
        <w:drawing>
          <wp:inline distT="0" distB="0" distL="0" distR="0" wp14:anchorId="7F13EFE4" wp14:editId="6C2B24F2">
            <wp:extent cx="5270500" cy="4625340"/>
            <wp:effectExtent l="0" t="0" r="0" b="0"/>
            <wp:docPr id="4" name="图片 4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3A74D" w14:textId="0C7DDAE1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 w:hint="eastAsia"/>
          <w:noProof/>
          <w:color w:val="000000"/>
          <w:sz w:val="36"/>
          <w:szCs w:val="36"/>
        </w:rPr>
        <w:lastRenderedPageBreak/>
        <w:drawing>
          <wp:inline distT="0" distB="0" distL="0" distR="0" wp14:anchorId="7C3ED658" wp14:editId="43220DF2">
            <wp:extent cx="5270500" cy="3413125"/>
            <wp:effectExtent l="0" t="0" r="0" b="3175"/>
            <wp:docPr id="5" name="图片 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294AC" w14:textId="727B2F92" w:rsidR="00D506BC" w:rsidRDefault="00D506BC" w:rsidP="00AD0EB9">
      <w:pPr>
        <w:spacing w:line="360" w:lineRule="auto"/>
        <w:rPr>
          <w:rFonts w:ascii="Malgun Gothic" w:eastAsia="Malgun Gothic" w:hAnsi="Malgun Gothic"/>
          <w:color w:val="000000"/>
          <w:sz w:val="36"/>
          <w:szCs w:val="36"/>
        </w:rPr>
      </w:pPr>
      <w:r w:rsidRPr="002D66CB">
        <w:rPr>
          <w:rFonts w:ascii="Malgun Gothic" w:eastAsia="Malgun Gothic" w:hAnsi="Malgun Gothic" w:hint="eastAsia"/>
          <w:noProof/>
          <w:color w:val="000000"/>
          <w:sz w:val="36"/>
          <w:szCs w:val="36"/>
        </w:rPr>
        <w:drawing>
          <wp:inline distT="0" distB="0" distL="0" distR="0" wp14:anchorId="1F668103" wp14:editId="362A325F">
            <wp:extent cx="5270500" cy="3519805"/>
            <wp:effectExtent l="0" t="0" r="0" b="0"/>
            <wp:docPr id="6" name="图片 6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CF00B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 w:hint="eastAsia"/>
          <w:color w:val="000000"/>
          <w:sz w:val="36"/>
          <w:szCs w:val="36"/>
        </w:rPr>
      </w:pPr>
    </w:p>
    <w:p w14:paraId="6BF5F183" w14:textId="41AAF878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1:</w:t>
      </w:r>
    </w:p>
    <w:p w14:paraId="570AEB8F" w14:textId="030AFA8B" w:rsidR="00D506BC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 xml:space="preserve">No, there is no “IF-MODIFIED-SINCE”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eld in the first HTTP GET request.</w:t>
      </w:r>
    </w:p>
    <w:p w14:paraId="573A4BCF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6E635948" w14:textId="57E0295B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lastRenderedPageBreak/>
        <w:t>Question2:</w:t>
      </w:r>
    </w:p>
    <w:p w14:paraId="4D9F5D67" w14:textId="08F1C784" w:rsidR="00D506BC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Y</w:t>
      </w:r>
      <w:r w:rsidRPr="002D66CB">
        <w:rPr>
          <w:rFonts w:ascii="Malgun Gothic" w:eastAsia="Malgun Gothic" w:hAnsi="Malgun Gothic"/>
          <w:color w:val="000000"/>
        </w:rPr>
        <w:t>es, it’s Tue, 23 Sep 2003 05:35:00 GMT.</w:t>
      </w:r>
    </w:p>
    <w:p w14:paraId="3E7FCD9F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010F21B3" w14:textId="15C95A45" w:rsidR="00D506BC" w:rsidRPr="002D66CB" w:rsidRDefault="00D506BC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3:</w:t>
      </w:r>
    </w:p>
    <w:p w14:paraId="62B3FCA4" w14:textId="3E7CF298" w:rsidR="00D506BC" w:rsidRPr="002D66CB" w:rsidRDefault="00D506BC" w:rsidP="00AD0EB9">
      <w:pPr>
        <w:spacing w:line="360" w:lineRule="auto"/>
        <w:rPr>
          <w:rFonts w:ascii="Malgun Gothic" w:eastAsia="Malgun Gothic" w:hAnsi="Malgun Gothic"/>
        </w:rPr>
      </w:pPr>
      <w:r w:rsidRPr="002D66CB">
        <w:rPr>
          <w:rFonts w:ascii="Malgun Gothic" w:eastAsia="Malgun Gothic" w:hAnsi="Malgun Gothic"/>
          <w:color w:val="000000"/>
        </w:rPr>
        <w:t>Yes,</w:t>
      </w:r>
      <w:r w:rsidRPr="002D66CB">
        <w:rPr>
          <w:rFonts w:ascii="Malgun Gothic" w:eastAsia="Malgun Gothic" w:hAnsi="Malgun Gothic"/>
        </w:rPr>
        <w:t xml:space="preserve"> the lines:</w:t>
      </w:r>
    </w:p>
    <w:p w14:paraId="7D44EA6F" w14:textId="77777777" w:rsidR="00D54006" w:rsidRPr="002D66CB" w:rsidRDefault="00D54006" w:rsidP="00AD0EB9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="0" w:after="0" w:line="360" w:lineRule="auto"/>
        <w:rPr>
          <w:rFonts w:ascii="Malgun Gothic" w:eastAsia="Malgun Gothic" w:hAnsi="Malgun Gothic" w:cs="Consolas"/>
          <w:color w:val="5C5C5C"/>
        </w:rPr>
      </w:pPr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If-Modified-Since: Tue, 23 Sep 2003 05:35:00 GMT  </w:t>
      </w:r>
    </w:p>
    <w:p w14:paraId="57E29B9C" w14:textId="77777777" w:rsidR="00D54006" w:rsidRPr="002D66CB" w:rsidRDefault="00D54006" w:rsidP="00AD0EB9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360" w:lineRule="auto"/>
        <w:rPr>
          <w:rFonts w:ascii="Malgun Gothic" w:eastAsia="Malgun Gothic" w:hAnsi="Malgun Gothic" w:cs="Consolas"/>
          <w:color w:val="5C5C5C"/>
        </w:rPr>
      </w:pPr>
      <w:r w:rsidRPr="002D66CB">
        <w:rPr>
          <w:rFonts w:ascii="Malgun Gothic" w:eastAsia="Malgun Gothic" w:hAnsi="Malgun Gothic" w:cs="Consolas"/>
          <w:color w:val="000000"/>
          <w:bdr w:val="none" w:sz="0" w:space="0" w:color="auto" w:frame="1"/>
        </w:rPr>
        <w:t>If-None-Match: "1bfef-173-8f4ae900"  </w:t>
      </w:r>
    </w:p>
    <w:p w14:paraId="1A5D7625" w14:textId="79C5D4FF" w:rsidR="00D506BC" w:rsidRPr="002D66CB" w:rsidRDefault="00D54006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 xml:space="preserve">The “IF-MODIFIED-SINCE”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eld tells the last modi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ed date of the requested resource and it makes the request conditional: the server will send back the requested resource, with a 200 status, only if it has been last modified after the given date. If the request has not been modified since, the response will be a 304 without any body.</w:t>
      </w:r>
    </w:p>
    <w:p w14:paraId="44F1AC44" w14:textId="48002F38" w:rsidR="00D54006" w:rsidRDefault="00D54006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 xml:space="preserve">The “IF-NONE-MATCH”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 xml:space="preserve">eld tells us the </w:t>
      </w:r>
      <w:proofErr w:type="spellStart"/>
      <w:r w:rsidRPr="002D66CB">
        <w:rPr>
          <w:rFonts w:ascii="Malgun Gothic" w:eastAsia="Malgun Gothic" w:hAnsi="Malgun Gothic"/>
          <w:color w:val="000000"/>
        </w:rPr>
        <w:t>Etag</w:t>
      </w:r>
      <w:proofErr w:type="spellEnd"/>
      <w:r w:rsidRPr="002D66CB">
        <w:rPr>
          <w:rFonts w:ascii="Malgun Gothic" w:eastAsia="Malgun Gothic" w:hAnsi="Malgun Gothic"/>
          <w:color w:val="000000"/>
        </w:rPr>
        <w:t xml:space="preserve"> of a specific version of a resource and </w:t>
      </w:r>
      <w:proofErr w:type="gramStart"/>
      <w:r w:rsidRPr="002D66CB">
        <w:rPr>
          <w:rFonts w:ascii="Malgun Gothic" w:eastAsia="Malgun Gothic" w:hAnsi="Malgun Gothic"/>
          <w:color w:val="000000"/>
        </w:rPr>
        <w:t>it  makes</w:t>
      </w:r>
      <w:proofErr w:type="gramEnd"/>
      <w:r w:rsidRPr="002D66CB">
        <w:rPr>
          <w:rFonts w:ascii="Malgun Gothic" w:eastAsia="Malgun Gothic" w:hAnsi="Malgun Gothic"/>
          <w:color w:val="000000"/>
        </w:rPr>
        <w:t xml:space="preserve"> the request conditional. For GET and HEAD methods, the server will send back the requested resource, with a 200 status, only if it doesn't have an </w:t>
      </w:r>
      <w:proofErr w:type="spellStart"/>
      <w:r w:rsidRPr="002D66CB">
        <w:rPr>
          <w:rFonts w:ascii="Malgun Gothic" w:eastAsia="Malgun Gothic" w:hAnsi="Malgun Gothic"/>
          <w:color w:val="000000"/>
        </w:rPr>
        <w:t>ETag</w:t>
      </w:r>
      <w:proofErr w:type="spellEnd"/>
      <w:r w:rsidRPr="002D66CB">
        <w:rPr>
          <w:rFonts w:ascii="Malgun Gothic" w:eastAsia="Malgun Gothic" w:hAnsi="Malgun Gothic"/>
          <w:color w:val="000000"/>
        </w:rPr>
        <w:t xml:space="preserve"> matching the given ones. For other methods, the request will be processed only if the eventually existing resource's </w:t>
      </w:r>
      <w:proofErr w:type="spellStart"/>
      <w:r w:rsidRPr="002D66CB">
        <w:rPr>
          <w:rFonts w:ascii="Malgun Gothic" w:eastAsia="Malgun Gothic" w:hAnsi="Malgun Gothic"/>
          <w:color w:val="000000"/>
        </w:rPr>
        <w:t>ETag</w:t>
      </w:r>
      <w:proofErr w:type="spellEnd"/>
      <w:r w:rsidRPr="002D66CB">
        <w:rPr>
          <w:rFonts w:ascii="Malgun Gothic" w:eastAsia="Malgun Gothic" w:hAnsi="Malgun Gothic"/>
          <w:color w:val="000000"/>
        </w:rPr>
        <w:t xml:space="preserve"> doesn't match any of the values listed.</w:t>
      </w:r>
    </w:p>
    <w:p w14:paraId="4A2044BF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1C6F6A7E" w14:textId="51D9B35E" w:rsidR="00D54006" w:rsidRPr="002D66CB" w:rsidRDefault="00D54006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4:</w:t>
      </w:r>
    </w:p>
    <w:p w14:paraId="6BEDCA1B" w14:textId="201F8CF6" w:rsidR="00D54006" w:rsidRPr="002D66CB" w:rsidRDefault="00D54006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t>The status code is 304 and phrase is Not Modified.</w:t>
      </w:r>
    </w:p>
    <w:p w14:paraId="756F8FC2" w14:textId="016667D3" w:rsidR="00D54006" w:rsidRPr="002D66CB" w:rsidRDefault="00D54006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/>
          <w:color w:val="000000"/>
        </w:rPr>
        <w:lastRenderedPageBreak/>
        <w:t xml:space="preserve">The server did not return the contents of the </w:t>
      </w:r>
      <w:r w:rsidRPr="002D66CB">
        <w:rPr>
          <w:rFonts w:ascii="Malgun Gothic" w:eastAsia="Malgun Gothic" w:hAnsi="Malgun Gothic" w:cs="Times New Roman"/>
          <w:color w:val="000000"/>
        </w:rPr>
        <w:t>ﬁ</w:t>
      </w:r>
      <w:r w:rsidRPr="002D66CB">
        <w:rPr>
          <w:rFonts w:ascii="Malgun Gothic" w:eastAsia="Malgun Gothic" w:hAnsi="Malgun Gothic"/>
          <w:color w:val="000000"/>
        </w:rPr>
        <w:t>le.</w:t>
      </w:r>
    </w:p>
    <w:p w14:paraId="50A9CA64" w14:textId="52FA1F37" w:rsidR="00D54006" w:rsidRDefault="00AD0EB9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B</w:t>
      </w:r>
      <w:r w:rsidRPr="002D66CB">
        <w:rPr>
          <w:rFonts w:ascii="Malgun Gothic" w:eastAsia="Malgun Gothic" w:hAnsi="Malgun Gothic"/>
          <w:color w:val="000000"/>
        </w:rPr>
        <w:t>ecause the request is conditional and the server will send back the requested resource, with a 200 status, only if it has been last modified after the given date. If the request has not been modified since, the response will be a 304 without any body.</w:t>
      </w:r>
    </w:p>
    <w:p w14:paraId="608C53ED" w14:textId="77777777" w:rsidR="002D66CB" w:rsidRPr="002D66CB" w:rsidRDefault="002D66CB" w:rsidP="00AD0EB9">
      <w:pPr>
        <w:spacing w:line="360" w:lineRule="auto"/>
        <w:rPr>
          <w:rFonts w:ascii="Malgun Gothic" w:eastAsia="Malgun Gothic" w:hAnsi="Malgun Gothic"/>
          <w:color w:val="000000"/>
        </w:rPr>
      </w:pPr>
    </w:p>
    <w:p w14:paraId="0E6FE69A" w14:textId="52BA68A1" w:rsidR="00AD0EB9" w:rsidRPr="002D66CB" w:rsidRDefault="00AD0EB9" w:rsidP="00AD0EB9">
      <w:pPr>
        <w:spacing w:line="360" w:lineRule="auto"/>
        <w:rPr>
          <w:rFonts w:ascii="Malgun Gothic" w:eastAsia="Malgun Gothic" w:hAnsi="Malgun Gothic"/>
          <w:color w:val="000000"/>
        </w:rPr>
      </w:pPr>
      <w:r w:rsidRPr="002D66CB">
        <w:rPr>
          <w:rFonts w:ascii="Malgun Gothic" w:eastAsia="Malgun Gothic" w:hAnsi="Malgun Gothic" w:hint="eastAsia"/>
          <w:color w:val="000000"/>
        </w:rPr>
        <w:t>Q</w:t>
      </w:r>
      <w:r w:rsidRPr="002D66CB">
        <w:rPr>
          <w:rFonts w:ascii="Malgun Gothic" w:eastAsia="Malgun Gothic" w:hAnsi="Malgun Gothic"/>
          <w:color w:val="000000"/>
        </w:rPr>
        <w:t>uestion5:</w:t>
      </w:r>
    </w:p>
    <w:p w14:paraId="6F548CB3" w14:textId="6FA2D887" w:rsidR="00AD0EB9" w:rsidRPr="002D66CB" w:rsidRDefault="00AD0EB9" w:rsidP="00AD0EB9">
      <w:pPr>
        <w:spacing w:line="360" w:lineRule="auto"/>
        <w:rPr>
          <w:rFonts w:ascii="Malgun Gothic" w:eastAsia="Malgun Gothic" w:hAnsi="Malgun Gothic"/>
          <w:color w:val="000000"/>
          <w:shd w:val="clear" w:color="auto" w:fill="FFFFFF"/>
        </w:rPr>
      </w:pPr>
      <w:r w:rsidRPr="002D66CB">
        <w:rPr>
          <w:rFonts w:ascii="Malgun Gothic" w:eastAsia="Malgun Gothic" w:hAnsi="Malgun Gothic"/>
          <w:color w:val="000000"/>
          <w:shd w:val="clear" w:color="auto" w:fill="FFFFFF"/>
        </w:rPr>
        <w:t xml:space="preserve">The value of the </w:t>
      </w:r>
      <w:proofErr w:type="spellStart"/>
      <w:r w:rsidRPr="002D66CB">
        <w:rPr>
          <w:rFonts w:ascii="Malgun Gothic" w:eastAsia="Malgun Gothic" w:hAnsi="Malgun Gothic"/>
          <w:color w:val="000000"/>
          <w:shd w:val="clear" w:color="auto" w:fill="FFFFFF"/>
        </w:rPr>
        <w:t>Etag</w:t>
      </w:r>
      <w:proofErr w:type="spellEnd"/>
      <w:r w:rsidRPr="002D66CB">
        <w:rPr>
          <w:rFonts w:ascii="Malgun Gothic" w:eastAsia="Malgun Gothic" w:hAnsi="Malgun Gothic"/>
          <w:color w:val="000000"/>
          <w:shd w:val="clear" w:color="auto" w:fill="FFFFFF"/>
        </w:rPr>
        <w:t xml:space="preserve"> field in the 2nd response message is "1bfef-173-8f4ae900" and it is the same as the </w:t>
      </w:r>
      <w:r w:rsidRPr="002D66CB">
        <w:rPr>
          <w:rFonts w:ascii="Malgun Gothic" w:eastAsia="Malgun Gothic" w:hAnsi="Malgun Gothic" w:cs="Times New Roman"/>
          <w:color w:val="000000"/>
          <w:shd w:val="clear" w:color="auto" w:fill="FFFFFF"/>
        </w:rPr>
        <w:t>ﬁ</w:t>
      </w:r>
      <w:r w:rsidRPr="002D66CB">
        <w:rPr>
          <w:rFonts w:ascii="Malgun Gothic" w:eastAsia="Malgun Gothic" w:hAnsi="Malgun Gothic"/>
          <w:color w:val="000000"/>
          <w:shd w:val="clear" w:color="auto" w:fill="FFFFFF"/>
        </w:rPr>
        <w:t>rst response.</w:t>
      </w:r>
    </w:p>
    <w:p w14:paraId="55599E44" w14:textId="4E02B66E" w:rsidR="00AD0EB9" w:rsidRPr="002D66CB" w:rsidRDefault="00AD0EB9" w:rsidP="00AD0EB9">
      <w:pPr>
        <w:spacing w:line="360" w:lineRule="auto"/>
        <w:rPr>
          <w:rFonts w:ascii="Malgun Gothic" w:eastAsia="Malgun Gothic" w:hAnsi="Malgun Gothic"/>
        </w:rPr>
      </w:pPr>
      <w:r w:rsidRPr="002D66CB">
        <w:rPr>
          <w:rFonts w:ascii="Malgun Gothic" w:eastAsia="Malgun Gothic" w:hAnsi="Malgun Gothic"/>
        </w:rPr>
        <w:t xml:space="preserve">The If-None-Match HTTP request header makes the request conditional. For GET and HEAD methods, the server will send back the requested resource, with a 200 status, only if it doesn't have an </w:t>
      </w:r>
      <w:proofErr w:type="spellStart"/>
      <w:r w:rsidRPr="002D66CB">
        <w:rPr>
          <w:rFonts w:ascii="Malgun Gothic" w:eastAsia="Malgun Gothic" w:hAnsi="Malgun Gothic"/>
        </w:rPr>
        <w:t>ETag</w:t>
      </w:r>
      <w:proofErr w:type="spellEnd"/>
      <w:r w:rsidRPr="002D66CB">
        <w:rPr>
          <w:rFonts w:ascii="Malgun Gothic" w:eastAsia="Malgun Gothic" w:hAnsi="Malgun Gothic"/>
        </w:rPr>
        <w:t xml:space="preserve"> matching the given ones. For other methods, the request will be processed only if the eventually existing resource's </w:t>
      </w:r>
      <w:proofErr w:type="spellStart"/>
      <w:r w:rsidRPr="002D66CB">
        <w:rPr>
          <w:rFonts w:ascii="Malgun Gothic" w:eastAsia="Malgun Gothic" w:hAnsi="Malgun Gothic"/>
        </w:rPr>
        <w:t>ETag</w:t>
      </w:r>
      <w:proofErr w:type="spellEnd"/>
      <w:r w:rsidRPr="002D66CB">
        <w:rPr>
          <w:rFonts w:ascii="Malgun Gothic" w:eastAsia="Malgun Gothic" w:hAnsi="Malgun Gothic"/>
        </w:rPr>
        <w:t xml:space="preserve"> doesn't match any of the values listed.</w:t>
      </w:r>
    </w:p>
    <w:p w14:paraId="60A754DF" w14:textId="7CE7A345" w:rsidR="002D66CB" w:rsidRDefault="002D66CB">
      <w:pPr>
        <w:rPr>
          <w:rFonts w:ascii="Malgun Gothic" w:eastAsia="Malgun Gothic" w:hAnsi="Malgun Gothic"/>
          <w:color w:val="000000"/>
        </w:rPr>
      </w:pPr>
      <w:r>
        <w:rPr>
          <w:rFonts w:ascii="Malgun Gothic" w:eastAsia="Malgun Gothic" w:hAnsi="Malgun Gothic"/>
          <w:color w:val="000000"/>
        </w:rPr>
        <w:br w:type="page"/>
      </w:r>
      <w:bookmarkStart w:id="0" w:name="_GoBack"/>
      <w:bookmarkEnd w:id="0"/>
    </w:p>
    <w:p w14:paraId="1BAEDF05" w14:textId="28A06E87" w:rsidR="002D66CB" w:rsidRPr="002D66CB" w:rsidRDefault="002D66CB" w:rsidP="002D66CB">
      <w:pPr>
        <w:pStyle w:val="a3"/>
        <w:shd w:val="clear" w:color="auto" w:fill="FFFFFF"/>
        <w:spacing w:before="0" w:beforeAutospacing="0" w:after="150" w:afterAutospacing="0" w:line="360" w:lineRule="auto"/>
        <w:jc w:val="center"/>
        <w:rPr>
          <w:rFonts w:ascii="Malgun Gothic" w:eastAsia="Malgun Gothic" w:hAnsi="Malgun Gothic"/>
          <w:b/>
          <w:bCs/>
          <w:color w:val="000000"/>
          <w:sz w:val="36"/>
          <w:szCs w:val="36"/>
        </w:rPr>
      </w:pPr>
      <w:r w:rsidRPr="002D66CB">
        <w:rPr>
          <w:rFonts w:ascii="Malgun Gothic" w:eastAsia="Malgun Gothic" w:hAnsi="Malgun Gothic"/>
          <w:b/>
          <w:bCs/>
          <w:color w:val="000000"/>
          <w:sz w:val="36"/>
          <w:szCs w:val="36"/>
        </w:rPr>
        <w:lastRenderedPageBreak/>
        <w:t xml:space="preserve">Exercise </w:t>
      </w:r>
      <w:r>
        <w:rPr>
          <w:rFonts w:ascii="Malgun Gothic" w:eastAsia="Malgun Gothic" w:hAnsi="Malgun Gothic"/>
          <w:b/>
          <w:bCs/>
          <w:color w:val="000000"/>
          <w:sz w:val="36"/>
          <w:szCs w:val="36"/>
        </w:rPr>
        <w:t>5</w:t>
      </w:r>
    </w:p>
    <w:p w14:paraId="76C7F3D7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proofErr w:type="gramStart"/>
      <w:r w:rsidRPr="002D66CB">
        <w:rPr>
          <w:rStyle w:val="comment"/>
          <w:rFonts w:ascii="Consolas" w:hAnsi="Consolas" w:cs="Consolas"/>
          <w:color w:val="008200"/>
          <w:sz w:val="18"/>
          <w:szCs w:val="18"/>
          <w:bdr w:val="none" w:sz="0" w:space="0" w:color="auto" w:frame="1"/>
        </w:rPr>
        <w:t>#!/</w:t>
      </w:r>
      <w:proofErr w:type="spellStart"/>
      <w:proofErr w:type="gramEnd"/>
      <w:r w:rsidRPr="002D66CB">
        <w:rPr>
          <w:rStyle w:val="comment"/>
          <w:rFonts w:ascii="Consolas" w:hAnsi="Consolas" w:cs="Consolas"/>
          <w:color w:val="008200"/>
          <w:sz w:val="18"/>
          <w:szCs w:val="18"/>
          <w:bdr w:val="none" w:sz="0" w:space="0" w:color="auto" w:frame="1"/>
        </w:rPr>
        <w:t>usr</w:t>
      </w:r>
      <w:proofErr w:type="spellEnd"/>
      <w:r w:rsidRPr="002D66CB">
        <w:rPr>
          <w:rStyle w:val="comment"/>
          <w:rFonts w:ascii="Consolas" w:hAnsi="Consolas" w:cs="Consolas"/>
          <w:color w:val="008200"/>
          <w:sz w:val="18"/>
          <w:szCs w:val="18"/>
          <w:bdr w:val="none" w:sz="0" w:space="0" w:color="auto" w:frame="1"/>
        </w:rPr>
        <w:t>/bin/python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FE26A07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C0A702C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socket  </w:t>
      </w:r>
    </w:p>
    <w:p w14:paraId="177E3BE7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sys  </w:t>
      </w:r>
    </w:p>
    <w:p w14:paraId="60CCC051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datetime  </w:t>
      </w:r>
    </w:p>
    <w:p w14:paraId="29FAD47F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6B6C349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def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main(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:  </w:t>
      </w:r>
    </w:p>
    <w:p w14:paraId="7C6E955E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len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ys.argv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!= 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3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39652CC9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gramStart"/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"Parameters ERROR!"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973FBC0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ys.exit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1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18DE1B1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6B1847B2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addr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= (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ys.argv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[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1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], int(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ys.argv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[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2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]))  </w:t>
      </w:r>
    </w:p>
    <w:p w14:paraId="1D83765F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tts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= []  </w:t>
      </w:r>
    </w:p>
    <w:p w14:paraId="5760D3FB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38B12A3D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ange(</w:t>
      </w:r>
      <w:proofErr w:type="gramEnd"/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10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:  </w:t>
      </w:r>
    </w:p>
    <w:p w14:paraId="7FAE28C5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client = 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ocket.socket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socket.AF_INET, socket.SOCK_DGRAM)  </w:t>
      </w:r>
    </w:p>
    <w:p w14:paraId="575EF9C3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client.settimeout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1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1A092C4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end_time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datetime.datetime.now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382B5CBE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client.sendto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"PING {} {} \r\n"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.format(i, send_time).encode(), addr)  </w:t>
      </w:r>
    </w:p>
    <w:p w14:paraId="7291C275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</w:t>
      </w:r>
    </w:p>
    <w:p w14:paraId="5CDDEFBF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try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49436C4B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esp_data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erver_addr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client.recvfrom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2048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3A9E6764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  rtt = round(((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datetime.datetime.now(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- send_time).total_seconds() * 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1000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)  </w:t>
      </w:r>
    </w:p>
    <w:p w14:paraId="69F1419D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tts.append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tt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676F1F84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'ping to {}, seq = {}, rtt = {} ms'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.format(addr[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0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], i, rtt))  </w:t>
      </w:r>
    </w:p>
    <w:p w14:paraId="2D18F1FB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xcep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socket.timeout</w:t>
      </w:r>
      <w:proofErr w:type="spellEnd"/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3107FAA8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'ping to {}, seq = {}, time out'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.format(addr[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0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], i))  </w:t>
      </w:r>
    </w:p>
    <w:p w14:paraId="1A27DC05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  </w:t>
      </w:r>
    </w:p>
    <w:p w14:paraId="06306F41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len</w:t>
      </w:r>
      <w:proofErr w:type="spell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rtts</w:t>
      </w:r>
      <w:proofErr w:type="spellEnd"/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!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2D66CB">
        <w:rPr>
          <w:rStyle w:val="number"/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0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0B28D660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gramStart"/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'round-trip min/avg/max = {}/{}/{} ms'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.format(min(rtts), sum(rtts)/len(rtts), max(rtts)))  </w:t>
      </w:r>
    </w:p>
    <w:p w14:paraId="38B4D879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0CE16B42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proofErr w:type="gramStart"/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'All of 10 packages are lost'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3EDC7986" w14:textId="77777777" w:rsidR="002D66CB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B2EEC83" w14:textId="77777777" w:rsidR="002D66CB" w:rsidRPr="002D66CB" w:rsidRDefault="002D66CB" w:rsidP="002D66CB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2D66CB">
        <w:rPr>
          <w:rStyle w:val="keyword"/>
          <w:rFonts w:ascii="Consolas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__name__ == </w:t>
      </w:r>
      <w:r w:rsidRPr="002D66CB">
        <w:rPr>
          <w:rStyle w:val="string"/>
          <w:rFonts w:ascii="Consolas" w:hAnsi="Consolas" w:cs="Consolas"/>
          <w:color w:val="0000FF"/>
          <w:sz w:val="18"/>
          <w:szCs w:val="18"/>
          <w:bdr w:val="none" w:sz="0" w:space="0" w:color="auto" w:frame="1"/>
        </w:rPr>
        <w:t>"__main__"</w:t>
      </w: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:  </w:t>
      </w:r>
    </w:p>
    <w:p w14:paraId="5D6F8E31" w14:textId="47D2178B" w:rsidR="00AD0EB9" w:rsidRPr="002D66CB" w:rsidRDefault="002D66CB" w:rsidP="002D66C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 w:hint="eastAsia"/>
          <w:color w:val="5C5C5C"/>
          <w:sz w:val="18"/>
          <w:szCs w:val="18"/>
        </w:rPr>
      </w:pPr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main(</w:t>
      </w:r>
      <w:proofErr w:type="gramEnd"/>
      <w:r w:rsidRPr="002D66CB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sectPr w:rsidR="00AD0EB9" w:rsidRPr="002D66CB" w:rsidSect="00A32141">
      <w:headerReference w:type="default" r:id="rId13"/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F8622" w14:textId="77777777" w:rsidR="000B61D0" w:rsidRDefault="000B61D0" w:rsidP="00FA7D82">
      <w:r>
        <w:separator/>
      </w:r>
    </w:p>
  </w:endnote>
  <w:endnote w:type="continuationSeparator" w:id="0">
    <w:p w14:paraId="558E8CE4" w14:textId="77777777" w:rsidR="000B61D0" w:rsidRDefault="000B61D0" w:rsidP="00FA7D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A5CA1" w14:textId="77777777" w:rsidR="000B61D0" w:rsidRDefault="000B61D0" w:rsidP="00FA7D82">
      <w:r>
        <w:separator/>
      </w:r>
    </w:p>
  </w:footnote>
  <w:footnote w:type="continuationSeparator" w:id="0">
    <w:p w14:paraId="46046DDB" w14:textId="77777777" w:rsidR="000B61D0" w:rsidRDefault="000B61D0" w:rsidP="00FA7D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4A346" w14:textId="4CDAFAB1" w:rsidR="00931F71" w:rsidRDefault="00931F71">
    <w:pPr>
      <w:pStyle w:val="a4"/>
    </w:pPr>
    <w:r>
      <w:t>S</w:t>
    </w:r>
    <w:r>
      <w:rPr>
        <w:rFonts w:hint="eastAsia"/>
      </w:rPr>
      <w:t>tudent</w:t>
    </w:r>
    <w:r>
      <w:t xml:space="preserve"> </w:t>
    </w:r>
    <w:proofErr w:type="gramStart"/>
    <w:r>
      <w:t>ID:z</w:t>
    </w:r>
    <w:proofErr w:type="gramEnd"/>
    <w:r>
      <w:t>5239391</w:t>
    </w:r>
    <w:r>
      <w:ptab w:relativeTo="margin" w:alignment="center" w:leader="none"/>
    </w:r>
    <w:r>
      <w:t>COMP9331 LAB</w:t>
    </w:r>
    <w:r w:rsidR="00D506BC">
      <w:t>2</w:t>
    </w:r>
    <w:r>
      <w:ptab w:relativeTo="margin" w:alignment="right" w:leader="none"/>
    </w:r>
    <w:r>
      <w:t xml:space="preserve">Name: </w:t>
    </w:r>
    <w:proofErr w:type="spellStart"/>
    <w:r>
      <w:t>Wenbin</w:t>
    </w:r>
    <w:proofErr w:type="spellEnd"/>
    <w:r>
      <w:t xml:space="preserve"> W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E2392"/>
    <w:multiLevelType w:val="multilevel"/>
    <w:tmpl w:val="9078A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F4650"/>
    <w:multiLevelType w:val="multilevel"/>
    <w:tmpl w:val="7A080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ED6E12"/>
    <w:multiLevelType w:val="multilevel"/>
    <w:tmpl w:val="CE8A0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533C5E"/>
    <w:multiLevelType w:val="multilevel"/>
    <w:tmpl w:val="5CD82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3C5485"/>
    <w:multiLevelType w:val="hybridMultilevel"/>
    <w:tmpl w:val="ABEADCE8"/>
    <w:lvl w:ilvl="0" w:tplc="E75C39B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ECA30CE"/>
    <w:multiLevelType w:val="multilevel"/>
    <w:tmpl w:val="1F6CB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9A2493"/>
    <w:multiLevelType w:val="multilevel"/>
    <w:tmpl w:val="BDD4F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DF4B97"/>
    <w:multiLevelType w:val="multilevel"/>
    <w:tmpl w:val="3FF8894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8" w15:restartNumberingAfterBreak="0">
    <w:nsid w:val="752D0EC6"/>
    <w:multiLevelType w:val="multilevel"/>
    <w:tmpl w:val="01A09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AEC016A"/>
    <w:multiLevelType w:val="multilevel"/>
    <w:tmpl w:val="C9160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1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LQ0NDY3sbC0MDdT0lEKTi0uzszPAykwrAUAcFrb+ywAAAA="/>
  </w:docVars>
  <w:rsids>
    <w:rsidRoot w:val="00FA7D82"/>
    <w:rsid w:val="00031DDB"/>
    <w:rsid w:val="000B61D0"/>
    <w:rsid w:val="00137A1B"/>
    <w:rsid w:val="001A148A"/>
    <w:rsid w:val="002166D3"/>
    <w:rsid w:val="002C59FE"/>
    <w:rsid w:val="002D66CB"/>
    <w:rsid w:val="003429F2"/>
    <w:rsid w:val="00352A75"/>
    <w:rsid w:val="00396409"/>
    <w:rsid w:val="0046338F"/>
    <w:rsid w:val="00463623"/>
    <w:rsid w:val="004D444A"/>
    <w:rsid w:val="00535C3E"/>
    <w:rsid w:val="00555C2F"/>
    <w:rsid w:val="00587FA3"/>
    <w:rsid w:val="00615EC2"/>
    <w:rsid w:val="00635E7D"/>
    <w:rsid w:val="00642B29"/>
    <w:rsid w:val="00680A37"/>
    <w:rsid w:val="006A6594"/>
    <w:rsid w:val="00733940"/>
    <w:rsid w:val="008719B8"/>
    <w:rsid w:val="00872947"/>
    <w:rsid w:val="00920D4C"/>
    <w:rsid w:val="00931F71"/>
    <w:rsid w:val="00936D36"/>
    <w:rsid w:val="00967A34"/>
    <w:rsid w:val="00A32141"/>
    <w:rsid w:val="00AC60ED"/>
    <w:rsid w:val="00AD0EB9"/>
    <w:rsid w:val="00AF15F1"/>
    <w:rsid w:val="00BE47B1"/>
    <w:rsid w:val="00CA6EAC"/>
    <w:rsid w:val="00CA7F0B"/>
    <w:rsid w:val="00CD084A"/>
    <w:rsid w:val="00D506BC"/>
    <w:rsid w:val="00D54006"/>
    <w:rsid w:val="00D92A0E"/>
    <w:rsid w:val="00F34F8D"/>
    <w:rsid w:val="00F4690D"/>
    <w:rsid w:val="00F90319"/>
    <w:rsid w:val="00FA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ABFA2"/>
  <w15:chartTrackingRefBased/>
  <w15:docId w15:val="{4B94BA9B-D302-EB4D-9563-F4ED57318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66CB"/>
    <w:rPr>
      <w:rFonts w:ascii="宋体" w:eastAsia="宋体" w:hAnsi="宋体" w:cs="宋体"/>
      <w:kern w:val="0"/>
      <w:sz w:val="24"/>
    </w:rPr>
  </w:style>
  <w:style w:type="paragraph" w:styleId="4">
    <w:name w:val="heading 4"/>
    <w:basedOn w:val="a"/>
    <w:link w:val="40"/>
    <w:uiPriority w:val="9"/>
    <w:qFormat/>
    <w:rsid w:val="00FA7D82"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basedOn w:val="a0"/>
    <w:link w:val="4"/>
    <w:uiPriority w:val="9"/>
    <w:rsid w:val="00FA7D82"/>
    <w:rPr>
      <w:rFonts w:ascii="宋体" w:eastAsia="宋体" w:hAnsi="宋体" w:cs="宋体"/>
      <w:b/>
      <w:bCs/>
      <w:kern w:val="0"/>
      <w:sz w:val="24"/>
    </w:rPr>
  </w:style>
  <w:style w:type="paragraph" w:styleId="a3">
    <w:name w:val="Normal (Web)"/>
    <w:basedOn w:val="a"/>
    <w:uiPriority w:val="99"/>
    <w:semiHidden/>
    <w:unhideWhenUsed/>
    <w:rsid w:val="00FA7D82"/>
    <w:pPr>
      <w:spacing w:before="100" w:beforeAutospacing="1" w:after="100" w:afterAutospacing="1"/>
    </w:pPr>
  </w:style>
  <w:style w:type="paragraph" w:styleId="a4">
    <w:name w:val="header"/>
    <w:basedOn w:val="a"/>
    <w:link w:val="a5"/>
    <w:uiPriority w:val="99"/>
    <w:unhideWhenUsed/>
    <w:rsid w:val="00FA7D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A7D8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A7D8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A7D82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FA7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character" w:customStyle="1" w:styleId="HTML0">
    <w:name w:val="HTML 预设格式 字符"/>
    <w:basedOn w:val="a0"/>
    <w:link w:val="HTML"/>
    <w:uiPriority w:val="99"/>
    <w:semiHidden/>
    <w:rsid w:val="00FA7D82"/>
    <w:rPr>
      <w:rFonts w:ascii="宋体" w:eastAsia="宋体" w:hAnsi="宋体" w:cs="宋体"/>
      <w:kern w:val="0"/>
      <w:sz w:val="24"/>
    </w:rPr>
  </w:style>
  <w:style w:type="character" w:styleId="HTML1">
    <w:name w:val="HTML Code"/>
    <w:basedOn w:val="a0"/>
    <w:uiPriority w:val="99"/>
    <w:semiHidden/>
    <w:unhideWhenUsed/>
    <w:rsid w:val="00FA7D82"/>
    <w:rPr>
      <w:rFonts w:ascii="宋体" w:eastAsia="宋体" w:hAnsi="宋体" w:cs="宋体"/>
      <w:sz w:val="24"/>
      <w:szCs w:val="24"/>
    </w:rPr>
  </w:style>
  <w:style w:type="character" w:styleId="a8">
    <w:name w:val="Hyperlink"/>
    <w:basedOn w:val="a0"/>
    <w:uiPriority w:val="99"/>
    <w:unhideWhenUsed/>
    <w:rsid w:val="00872947"/>
    <w:rPr>
      <w:color w:val="0000FF"/>
      <w:u w:val="single"/>
    </w:rPr>
  </w:style>
  <w:style w:type="character" w:styleId="a9">
    <w:name w:val="Unresolved Mention"/>
    <w:basedOn w:val="a0"/>
    <w:uiPriority w:val="99"/>
    <w:semiHidden/>
    <w:unhideWhenUsed/>
    <w:rsid w:val="00872947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BE47B1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535C3E"/>
    <w:rPr>
      <w:i/>
      <w:iCs/>
    </w:rPr>
  </w:style>
  <w:style w:type="table" w:styleId="ac">
    <w:name w:val="Table Grid"/>
    <w:basedOn w:val="a1"/>
    <w:uiPriority w:val="39"/>
    <w:rsid w:val="00920D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laceholder Text"/>
    <w:basedOn w:val="a0"/>
    <w:uiPriority w:val="99"/>
    <w:semiHidden/>
    <w:rsid w:val="00733940"/>
    <w:rPr>
      <w:color w:val="808080"/>
    </w:rPr>
  </w:style>
  <w:style w:type="paragraph" w:styleId="ae">
    <w:name w:val="List Paragraph"/>
    <w:basedOn w:val="a"/>
    <w:uiPriority w:val="34"/>
    <w:qFormat/>
    <w:rsid w:val="00137A1B"/>
    <w:pPr>
      <w:ind w:firstLineChars="200" w:firstLine="420"/>
    </w:pPr>
  </w:style>
  <w:style w:type="paragraph" w:customStyle="1" w:styleId="alt">
    <w:name w:val="alt"/>
    <w:basedOn w:val="a"/>
    <w:rsid w:val="00931F71"/>
    <w:pPr>
      <w:spacing w:before="100" w:beforeAutospacing="1" w:after="100" w:afterAutospacing="1"/>
    </w:pPr>
  </w:style>
  <w:style w:type="character" w:styleId="af">
    <w:name w:val="Strong"/>
    <w:basedOn w:val="a0"/>
    <w:uiPriority w:val="22"/>
    <w:qFormat/>
    <w:rsid w:val="00CA6EAC"/>
    <w:rPr>
      <w:b/>
      <w:bCs/>
    </w:rPr>
  </w:style>
  <w:style w:type="character" w:customStyle="1" w:styleId="tag">
    <w:name w:val="tag"/>
    <w:basedOn w:val="a0"/>
    <w:rsid w:val="00D506BC"/>
  </w:style>
  <w:style w:type="character" w:customStyle="1" w:styleId="tag-name">
    <w:name w:val="tag-name"/>
    <w:basedOn w:val="a0"/>
    <w:rsid w:val="00D506BC"/>
  </w:style>
  <w:style w:type="character" w:customStyle="1" w:styleId="comment">
    <w:name w:val="comment"/>
    <w:basedOn w:val="a0"/>
    <w:rsid w:val="002D66CB"/>
  </w:style>
  <w:style w:type="character" w:customStyle="1" w:styleId="keyword">
    <w:name w:val="keyword"/>
    <w:basedOn w:val="a0"/>
    <w:rsid w:val="002D66CB"/>
  </w:style>
  <w:style w:type="character" w:customStyle="1" w:styleId="number">
    <w:name w:val="number"/>
    <w:basedOn w:val="a0"/>
    <w:rsid w:val="002D66CB"/>
  </w:style>
  <w:style w:type="character" w:customStyle="1" w:styleId="string">
    <w:name w:val="string"/>
    <w:basedOn w:val="a0"/>
    <w:rsid w:val="002D6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5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0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1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7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584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bin Wang</dc:creator>
  <cp:keywords/>
  <dc:description/>
  <cp:lastModifiedBy>Wenbin Wang</cp:lastModifiedBy>
  <cp:revision>4</cp:revision>
  <dcterms:created xsi:type="dcterms:W3CDTF">2020-03-02T11:00:00Z</dcterms:created>
  <dcterms:modified xsi:type="dcterms:W3CDTF">2020-03-05T11:27:00Z</dcterms:modified>
</cp:coreProperties>
</file>